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ton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AppliedEpi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r>
        <w:br w:type="page"/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5" w:name="descriptive-analysis"/>
    <w:p>
      <w:pPr>
        <w:pStyle w:val="Heading1"/>
      </w:pPr>
      <w:r>
        <w:rPr>
          <w:bCs/>
          <w:b/>
        </w:rPr>
        <w:t xml:space="preserve">Descriptive analysis</w:t>
      </w:r>
    </w:p>
    <w:p>
      <w:pPr>
        <w:pStyle w:val="FirstParagraph"/>
      </w:pPr>
      <w:r>
        <w:t xml:space="preserve">This document will be analysing COVID-19 data in Fulton County by time, place, and person to produce descriptive</w:t>
      </w:r>
      <w:r>
        <w:t xml:space="preserve"> </w:t>
      </w:r>
      <w:r>
        <w:t xml:space="preserve">tables and graphs.</w:t>
      </w:r>
    </w:p>
    <w:bookmarkStart w:id="20" w:name="summary"/>
    <w:p>
      <w:pPr>
        <w:pStyle w:val="Heading2"/>
      </w:pPr>
      <w:r>
        <w:rPr>
          <w:bCs/>
          <w:b/>
        </w:rP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1757 confirmed cases of COVID-19.</w:t>
      </w:r>
    </w:p>
    <w:p>
      <w:pPr>
        <w:numPr>
          <w:ilvl w:val="0"/>
          <w:numId w:val="1001"/>
        </w:numPr>
      </w:pPr>
      <w:r>
        <w:t xml:space="preserve">Among all confirmed cases of COVID-19 in Fulton County, 5277 (6.5%)</w:t>
      </w:r>
      <w:r>
        <w:t xml:space="preserve"> </w:t>
      </w:r>
      <w:r>
        <w:t xml:space="preserve">required hospitalization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701 (2.1%) deaths.</w:t>
      </w:r>
    </w:p>
    <w:p>
      <w:r>
        <w:br w:type="page"/>
      </w:r>
    </w:p>
    <w:bookmarkEnd w:id="20"/>
    <w:bookmarkStart w:id="21" w:name="time"/>
    <w:p>
      <w:pPr>
        <w:pStyle w:val="Heading2"/>
      </w:pPr>
      <w:r>
        <w:rPr>
          <w:bCs/>
          <w:b/>
        </w:rPr>
        <w:t xml:space="preserve">Time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2a480d9-575c-4bff-ba6a-140c8f3e0d3a" w:name="epicurv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2a480d9-575c-4bff-ba6a-140c8f3e0d3a"/>
      <w:r>
        <w:rPr>
          <w:rFonts/>
          <w:b w:val="true"/>
        </w:rPr>
        <w:t xml:space="preserve">: </w:t>
      </w:r>
      <w:r>
        <w:t xml:space="preserve">COVID-19 cases by reporting week and hospitalisation status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t can be observed from above in Figure</w:t>
      </w:r>
      <w:r>
        <w:t xml:space="preserve"> </w:t>
      </w:r>
      <w:hyperlink w:anchor="epicurv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icurv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there are clear trends in reporting patterns: cases increase in waves and peak in the week starting on the 30 December 2020.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1"/>
    <w:bookmarkStart w:id="22" w:name="person"/>
    <w:p>
      <w:pPr>
        <w:pStyle w:val="Heading2"/>
      </w:pPr>
      <w:r>
        <w:rPr>
          <w:bCs/>
          <w:b/>
        </w:rPr>
        <w:t xml:space="preserve">Person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e demographic characteristics of the cumulative and recent COVID-19 cases and COVID-19 deaths in Fulton Count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359635e-da6e-408c-a8f6-58747361b96f" w:name="demog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359635e-da6e-408c-a8f6-58747361b96f"/>
      <w:r>
        <w:rPr>
          <w:rFonts/>
          <w:b w:val="true"/>
        </w:rPr>
        <w:t xml:space="preserve">: </w:t>
      </w:r>
      <w:r>
        <w:t xml:space="preserve">Cumulative and recent confirmed COVID-19 case and death counts by gender, age, and race/ethnicity in Fulton County, Georgia. Past 28 day period refers to May 27-June 23, 202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Death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Dea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Deaths past 28 day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Deaths past 28 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,757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,33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1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-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2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 includes cases not yet interviewed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ths refer to all persons who had a positive PCR test result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for Covid-19 and there is evidence that COVID-19 was the cause of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death or a significant contributor to their death.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BodyText"/>
      </w:pPr>
      <w:r>
        <w:t xml:space="preserve">Above, in 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t could be observed that, even though a larger proportion of cases occur in females, more deaths occur in males. The age pyramid below in</w:t>
      </w:r>
      <w:r>
        <w:t xml:space="preserve"> </w:t>
      </w:r>
      <w:hyperlink w:anchor="agepyrami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pyramid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at the larger proportion of cases observed in females is consistent across most age groups, with the exception of those aged 0-9 and those aged 60-69, where a similar proportion of females and males can be observed.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099e226-c614-4401-99c1-cdb36d64ed29" w:name="agepyramid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099e226-c614-4401-99c1-cdb36d64ed29"/>
      <w:r>
        <w:rPr>
          <w:rFonts/>
          <w:b w:val="true"/>
        </w:rPr>
        <w:t xml:space="preserve">: </w:t>
      </w:r>
      <w:r>
        <w:t xml:space="preserve">Age and Gender of COVID-19 cases,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lso showed that, although most cases occur in under 40 years old, the vast majority of deaths occur in people aged 70+. This is confirmed by Figure</w:t>
      </w:r>
      <w:r>
        <w:t xml:space="preserve"> </w:t>
      </w:r>
      <w:hyperlink w:anchor="agehosp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hosp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, which suggests an</w:t>
      </w:r>
      <w:r>
        <w:t xml:space="preserve"> </w:t>
      </w:r>
      <w:r>
        <w:t xml:space="preserve">association between older age, length of hospital stay and mortality. We see similar individual associations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though these do not take into consideration interaction or confounding, so they should be interpreted with caution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ea72e3f-cfee-48a4-9684-c3b28a2eece7" w:name="agehosp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ea72e3f-cfee-48a4-9684-c3b28a2eece7"/>
      <w:r>
        <w:rPr>
          <w:rFonts/>
          <w:b w:val="true"/>
        </w:rPr>
        <w:t xml:space="preserve">: </w:t>
      </w:r>
      <w:r>
        <w:t xml:space="preserve">Duration of admission among hospitalized COVID-19 patient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nally, in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, looking at the distribution of cases according to race, we observe that the percentage of deaths in the Black population is larger than one would expect. In fact,</w:t>
      </w:r>
      <w:r>
        <w:t xml:space="preserve"> </w:t>
      </w:r>
      <w:hyperlink w:anchor="ethnicity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thnicity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onfirms that in Fulton County the black population is disproportionally affected by COVID-19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25d899e-1373-4e36-8f1b-83692e8c7a2d" w:name="ethnicity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25d899e-1373-4e36-8f1b-83692e8c7a2d"/>
      <w:r>
        <w:rPr>
          <w:rFonts/>
          <w:b w:val="true"/>
        </w:rPr>
        <w:t xml:space="preserve">: </w:t>
      </w:r>
      <w:r>
        <w:t xml:space="preserve">COVID-19 cases by 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2"/>
    <w:bookmarkStart w:id="23" w:name="place"/>
    <w:p>
      <w:pPr>
        <w:pStyle w:val="Heading2"/>
      </w:pPr>
      <w:r>
        <w:rPr>
          <w:bCs/>
          <w:b/>
        </w:rPr>
        <w:t xml:space="preserve">Place</w:t>
      </w:r>
    </w:p>
    <w:p>
      <w:pPr>
        <w:pStyle w:val="FirstParagraph"/>
      </w:pPr>
      <w:r>
        <w:t xml:space="preserve">The</w:t>
      </w:r>
      <w:r>
        <w:t xml:space="preserve"> </w:t>
      </w:r>
      <w:hyperlink w:anchor="zi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zip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an be used to identify areas where the incidence of SARS-CoV-2 infection is rapidly increasing in Fulton County, so that public health authorities can consider the implementation of measures aimed at controlling the epidemic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c9829df-c4e4-48e1-95e1-5005c8f90b13" w:name="zi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c9829df-c4e4-48e1-95e1-5005c8f90b13"/>
      <w:r>
        <w:rPr>
          <w:rFonts/>
          <w:b w:val="true"/>
        </w:rPr>
        <w:t xml:space="preserve">: </w:t>
      </w:r>
      <w:r>
        <w:t xml:space="preserve">COVID-19 new case counts by ZIP-cod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cent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6/10-06/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vious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5/27-06/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nge between reporting period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Zip 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1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3.8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80.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9.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2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3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5.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7.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.0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4.3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1.4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7.1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3.3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7.1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4.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5.6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6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6.4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6.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2.5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2.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-45.4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cidence calculated as cases per 10,000 population by zip code</w:t>
            </w:r>
          </w:p>
        </w:tc>
      </w:tr>
      <w:tr>
        <w:trPr>
          <w:trHeight w:val="360" w:hRule="auto"/>
        </w:trPr>
        footer 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reflect the percentage increase or decrease of new diagnoses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between the 14 days preceding the past 7 days and the 14 day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preceding that.</w:t>
            </w:r>
          </w:p>
        </w:tc>
      </w:tr>
    </w:tbl>
    <w:p>
      <w:r>
        <w:br w:type="page"/>
      </w:r>
    </w:p>
    <w:bookmarkEnd w:id="23"/>
    <w:bookmarkStart w:id="24" w:name="analysis-of-risk-factors-for-mortality"/>
    <w:p>
      <w:pPr>
        <w:pStyle w:val="Heading2"/>
      </w:pPr>
      <w:r>
        <w:rPr>
          <w:bCs/>
          <w:b/>
        </w:rPr>
        <w:t xml:space="preserve">Analysis of risk factors for mortality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f9159f7-971f-4662-95be-6e4aa34594cb" w:name="stat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f9159f7-971f-4662-95be-6e4aa34594cb"/>
      <w:r>
        <w:rPr>
          <w:rFonts/>
          <w:b w:val="true"/>
        </w:rPr>
        <w:t xml:space="preserve">: </w:t>
      </w:r>
      <w:r>
        <w:t xml:space="preserve">Demographic characteristics and association with mortality among COVID-19 cas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62"/>
        <w:gridCol w:w="1475"/>
        <w:gridCol w:w="1475"/>
        <w:gridCol w:w="1181"/>
      </w:tblGrid>
      <w:tr>
        <w:trPr>
          <w:trHeight w:val="77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a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01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8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for dichotomous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 for continuous and categorical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222cf3f-b4d4-4396-9c2a-22bc09a700c6" w:name="reg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222cf3f-b4d4-4396-9c2a-22bc09a700c6"/>
      <w:r>
        <w:rPr>
          <w:rFonts/>
          <w:b w:val="true"/>
        </w:rPr>
        <w:t xml:space="preserve">: </w:t>
      </w:r>
      <w:r>
        <w:t xml:space="preserve">Univariate regression investigating associations with mortality among COVID-19 case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01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8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1.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ective 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taste/sm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 thro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iz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1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As seen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mortality was associated with being male</w:t>
      </w:r>
      <w:r>
        <w:t xml:space="preserve"> </w:t>
      </w:r>
      <w:r>
        <w:t xml:space="preserve">(OR 1.97; 95% CI 1.26, 3.11), being white (OR 1.73; 95% CI 1.05, 2.81)and longer</w:t>
      </w:r>
      <w:r>
        <w:t xml:space="preserve"> </w:t>
      </w:r>
      <w:r>
        <w:t xml:space="preserve">hospital stays (OR 1.14; 95% CI 1.11, 1.17).</w:t>
      </w:r>
    </w:p>
    <w:bookmarkEnd w:id="24"/>
    <w:bookmarkEnd w:id="25"/>
    <w:sectPr w:rsidR="005E0C3D" w:rsidRPr="00B71E1F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C3A9C"/>
  </w:style>
  <w:style w:styleId="Heading1" w:type="paragraph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1" w:themeTint="BF" w:val="40404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themeColor="text1" w:themeTint="A5" w:val="5A5A5A"/>
      <w:spacing w:val="15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themeColor="text2" w:val="1F497D"/>
      <w:sz w:val="18"/>
      <w:szCs w:val="18"/>
    </w:rPr>
  </w:style>
  <w:style w:customStyle="1" w:styleId="TableCaption" w:type="paragraph">
    <w:name w:val="Table Caption"/>
    <w:basedOn w:val="Caption"/>
    <w:rsid w:val="002D6520"/>
    <w:pPr>
      <w:keepNext/>
    </w:pPr>
  </w:style>
  <w:style w:customStyle="1" w:styleId="ImageCaption" w:type="paragraph">
    <w:name w:val="Image Caption"/>
    <w:basedOn w:val="Caption"/>
    <w:rsid w:val="002D6520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1F497D"/>
      <w:sz w:val="18"/>
      <w:szCs w:val="18"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styleId="FootnoteReference" w:type="character">
    <w:name w:val="footnote reference"/>
    <w:basedOn w:val="CaptionChar"/>
    <w:rPr>
      <w:b w:val="0"/>
      <w:bCs w:val="0"/>
      <w:i/>
      <w:iCs/>
      <w:smallCaps w:val="0"/>
      <w:color w:themeColor="text1" w:themeTint="A6" w:val="595959"/>
      <w:spacing w:val="6"/>
      <w:sz w:val="18"/>
      <w:szCs w:val="18"/>
      <w:vertAlign w:val="superscript"/>
      <w:lang w:val="en-GB"/>
    </w:rPr>
  </w:style>
  <w:style w:styleId="Hyperlink" w:type="character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customStyle="1" w:styleId="Heading1Char" w:type="character">
    <w:name w:val="Heading 1 Char"/>
    <w:basedOn w:val="DefaultParagraphFont"/>
    <w:link w:val="Heading1"/>
    <w:uiPriority w:val="9"/>
    <w:rsid w:val="00DC3A9C"/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C3A9C"/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C3A9C"/>
    <w:rPr>
      <w:rFonts w:asciiTheme="majorHAnsi" w:cstheme="majorBidi" w:eastAsiaTheme="majorEastAsia" w:hAnsiTheme="majorHAnsi"/>
      <w:color w:themeColor="text1" w:themeTint="BF" w:val="40404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C3A9C"/>
    <w:rPr>
      <w:rFonts w:asciiTheme="majorHAnsi" w:cstheme="majorBidi" w:eastAsiaTheme="majorEastAsia" w:hAnsiTheme="majorHAnsi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C3A9C"/>
    <w:rPr>
      <w:rFonts w:asciiTheme="majorHAnsi" w:cstheme="majorBidi" w:eastAsiaTheme="majorEastAsia" w:hAnsiTheme="majorHAnsi"/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customStyle="1" w:styleId="TitleChar" w:type="character">
    <w:name w:val="Title Char"/>
    <w:basedOn w:val="DefaultParagraphFont"/>
    <w:link w:val="Title"/>
    <w:uiPriority w:val="10"/>
    <w:rsid w:val="0013410B"/>
    <w:rPr>
      <w:rFonts w:asciiTheme="majorHAnsi" w:cstheme="majorBidi" w:eastAsiaTheme="majorEastAsia" w:hAnsiTheme="majorHAnsi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13410B"/>
    <w:rPr>
      <w:color w:themeColor="text1" w:themeTint="A5" w:val="5A5A5A"/>
      <w:spacing w:val="15"/>
    </w:rPr>
  </w:style>
  <w:style w:styleId="Strong" w:type="character">
    <w:name w:val="Strong"/>
    <w:basedOn w:val="DefaultParagraphFont"/>
    <w:uiPriority w:val="22"/>
    <w:qFormat/>
    <w:rsid w:val="00DC3A9C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DC3A9C"/>
    <w:rPr>
      <w:i/>
      <w:iCs/>
      <w:color w:val="auto"/>
    </w:rPr>
  </w:style>
  <w:style w:styleId="NoSpacing" w:type="paragraph">
    <w:name w:val="No Spacing"/>
    <w:uiPriority w:val="1"/>
    <w:qFormat/>
    <w:rsid w:val="00DC3A9C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C3A9C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C3A9C"/>
    <w:pPr>
      <w:pBdr>
        <w:top w:color="404040" w:space="10" w:sz="4" w:themeColor="text1" w:themeTint="BF" w:val="single"/>
        <w:bottom w:color="404040" w:space="10" w:sz="4" w:themeColor="text1" w:themeTint="BF" w:val="single"/>
      </w:pBdr>
      <w:spacing w:after="360" w:before="360"/>
      <w:ind w:left="864" w:right="864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C3A9C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DC3A9C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DC3A9C"/>
    <w:rPr>
      <w:smallCaps/>
      <w:color w:themeColor="text1" w:themeTint="BF" w:val="404040"/>
    </w:rPr>
  </w:style>
  <w:style w:styleId="IntenseReference" w:type="character">
    <w:name w:val="Intense Reference"/>
    <w:basedOn w:val="DefaultParagraphFont"/>
    <w:uiPriority w:val="32"/>
    <w:qFormat/>
    <w:rsid w:val="00DC3A9C"/>
    <w:rPr>
      <w:b/>
      <w:bCs/>
      <w:smallCaps/>
      <w:color w:themeColor="text1" w:themeTint="BF" w:val="404040"/>
      <w:spacing w:val="5"/>
    </w:rPr>
  </w:style>
  <w:style w:styleId="BookTitle" w:type="character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customStyle="1" w:styleId="StyleVerbatimCharAccent1" w:type="character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themeColor="accent1" w:val="4F81BD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cf15c327501c223ce28eeb62be419513e39db470.png"/>
<Relationship Id="rId12" Type="http://schemas.openxmlformats.org/officeDocument/2006/relationships/image" Target="media/962a0f554add5111ce0be6e83f6fcda531e6fdc7.png"/>
<Relationship Id="rId13" Type="http://schemas.openxmlformats.org/officeDocument/2006/relationships/image" Target="media/1b8bec86b982363cc81717c95b50de9266cc46a3.png"/>
<Relationship Id="rId14" Type="http://schemas.openxmlformats.org/officeDocument/2006/relationships/image" Target="media/7b0c1f6c64a9b9af6a51ac660987446a245af8c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Fulton Covid-19 Case Study Script</dc:title>
  <dc:creator>AppliedEpi Team</dc:creator>
  <cp:keywords/>
  <dcterms:created xsi:type="dcterms:W3CDTF">2024-01-30T15:24:34Z</dcterms:created>
  <dcterms:modified xsi:type="dcterms:W3CDTF">2024-01-30T16:24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